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55583" w14:textId="77777777" w:rsidR="00B05FFF" w:rsidRPr="00027EE2" w:rsidRDefault="00126414" w:rsidP="00126414">
      <w:pPr>
        <w:tabs>
          <w:tab w:val="left" w:pos="3405"/>
          <w:tab w:val="right" w:pos="9026"/>
        </w:tabs>
        <w:spacing w:after="0" w:line="240" w:lineRule="auto"/>
        <w:jc w:val="both"/>
        <w:rPr>
          <w:noProof/>
        </w:rPr>
      </w:pPr>
      <w:r w:rsidRPr="00027EE2">
        <w:tab/>
        <w:t xml:space="preserve">                                                              </w:t>
      </w:r>
    </w:p>
    <w:p w14:paraId="645E571C" w14:textId="77777777" w:rsidR="00081B26" w:rsidRPr="00027EE2" w:rsidRDefault="00126414" w:rsidP="00126414">
      <w:pPr>
        <w:tabs>
          <w:tab w:val="left" w:pos="3405"/>
          <w:tab w:val="right" w:pos="9026"/>
        </w:tabs>
        <w:spacing w:after="0" w:line="240" w:lineRule="auto"/>
        <w:jc w:val="both"/>
      </w:pPr>
      <w:r w:rsidRPr="00027EE2">
        <w:tab/>
      </w:r>
      <w:r w:rsidR="007747E6" w:rsidRPr="00027EE2">
        <w:t xml:space="preserve">       </w:t>
      </w:r>
    </w:p>
    <w:p w14:paraId="1240B9D2" w14:textId="77777777" w:rsidR="00081B26" w:rsidRPr="00027EE2" w:rsidRDefault="00081B26" w:rsidP="00126414">
      <w:pPr>
        <w:spacing w:after="0" w:line="240" w:lineRule="auto"/>
        <w:jc w:val="both"/>
      </w:pPr>
    </w:p>
    <w:p w14:paraId="58256F4D" w14:textId="77777777" w:rsidR="00013EC6" w:rsidRPr="00027EE2" w:rsidRDefault="00013EC6" w:rsidP="00126414">
      <w:pPr>
        <w:spacing w:after="0" w:line="240" w:lineRule="auto"/>
        <w:jc w:val="both"/>
        <w:rPr>
          <w:noProof/>
        </w:rPr>
      </w:pPr>
    </w:p>
    <w:p w14:paraId="382534B9" w14:textId="77777777" w:rsidR="00A25B3C" w:rsidRDefault="000C48A9" w:rsidP="00126414">
      <w:pPr>
        <w:spacing w:after="0" w:line="240" w:lineRule="auto"/>
        <w:jc w:val="center"/>
        <w:rPr>
          <w:b/>
        </w:rPr>
      </w:pPr>
      <w:r w:rsidRPr="00027EE2">
        <w:rPr>
          <w:b/>
          <w:noProof/>
        </w:rPr>
        <w:drawing>
          <wp:anchor distT="0" distB="0" distL="114300" distR="114300" simplePos="0" relativeHeight="251659264" behindDoc="1" locked="1" layoutInCell="1" allowOverlap="1" wp14:anchorId="1451BDC2" wp14:editId="2146CB7D">
            <wp:simplePos x="0" y="0"/>
            <wp:positionH relativeFrom="page">
              <wp:posOffset>171450</wp:posOffset>
            </wp:positionH>
            <wp:positionV relativeFrom="page">
              <wp:posOffset>142875</wp:posOffset>
            </wp:positionV>
            <wp:extent cx="2027555" cy="11430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55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56E4" w:rsidRPr="00027EE2">
        <w:rPr>
          <w:b/>
        </w:rPr>
        <w:t xml:space="preserve"> </w:t>
      </w:r>
    </w:p>
    <w:p w14:paraId="2F2BB7C9" w14:textId="325313A3" w:rsidR="00D456E4" w:rsidRPr="00027EE2" w:rsidRDefault="00C55F67" w:rsidP="00126414">
      <w:pPr>
        <w:spacing w:after="0" w:line="240" w:lineRule="auto"/>
        <w:jc w:val="center"/>
        <w:rPr>
          <w:b/>
        </w:rPr>
      </w:pPr>
      <w:r>
        <w:rPr>
          <w:b/>
        </w:rPr>
        <w:t xml:space="preserve">Melbourne </w:t>
      </w:r>
      <w:proofErr w:type="spellStart"/>
      <w:r>
        <w:rPr>
          <w:b/>
        </w:rPr>
        <w:t>MicroCerts</w:t>
      </w:r>
      <w:proofErr w:type="spellEnd"/>
      <w:r>
        <w:rPr>
          <w:b/>
        </w:rPr>
        <w:t xml:space="preserve"> </w:t>
      </w:r>
      <w:r w:rsidR="001D507D">
        <w:rPr>
          <w:b/>
        </w:rPr>
        <w:t xml:space="preserve">(MMCs) </w:t>
      </w:r>
      <w:r>
        <w:rPr>
          <w:b/>
        </w:rPr>
        <w:t>– Emerging Topics in Oncology Series</w:t>
      </w:r>
    </w:p>
    <w:p w14:paraId="760F6294" w14:textId="77777777" w:rsidR="00A25B3C" w:rsidRDefault="00A25B3C" w:rsidP="00126414">
      <w:pPr>
        <w:spacing w:after="0" w:line="240" w:lineRule="auto"/>
        <w:jc w:val="center"/>
        <w:rPr>
          <w:b/>
        </w:rPr>
      </w:pPr>
    </w:p>
    <w:p w14:paraId="5BDB9DD7" w14:textId="77777777" w:rsidR="00A25B3C" w:rsidRDefault="00A25B3C" w:rsidP="00126414">
      <w:pPr>
        <w:spacing w:after="0" w:line="240" w:lineRule="auto"/>
        <w:jc w:val="center"/>
        <w:rPr>
          <w:b/>
        </w:rPr>
      </w:pPr>
    </w:p>
    <w:p w14:paraId="2A7A974F" w14:textId="4745CD23" w:rsidR="00A25B3C" w:rsidRPr="00A25B3C" w:rsidRDefault="00A25B3C" w:rsidP="00126414">
      <w:pPr>
        <w:spacing w:after="0" w:line="240" w:lineRule="auto"/>
        <w:jc w:val="center"/>
        <w:rPr>
          <w:b/>
          <w:sz w:val="40"/>
          <w:szCs w:val="40"/>
        </w:rPr>
      </w:pPr>
      <w:r w:rsidRPr="00A25B3C">
        <w:rPr>
          <w:b/>
          <w:sz w:val="40"/>
          <w:szCs w:val="40"/>
        </w:rPr>
        <w:t xml:space="preserve">Clinical Trial Protocol Design </w:t>
      </w:r>
    </w:p>
    <w:p w14:paraId="5F3FF589" w14:textId="374FA602" w:rsidR="00A25B3C" w:rsidRPr="00027EE2" w:rsidRDefault="00A25B3C" w:rsidP="00126414">
      <w:pPr>
        <w:spacing w:after="0" w:line="240" w:lineRule="auto"/>
        <w:jc w:val="center"/>
        <w:rPr>
          <w:b/>
        </w:rPr>
      </w:pPr>
    </w:p>
    <w:p w14:paraId="33E206C4" w14:textId="76BCE4EA" w:rsidR="00D456E4" w:rsidRDefault="00D456E4" w:rsidP="00126414">
      <w:pPr>
        <w:spacing w:after="0" w:line="240" w:lineRule="auto"/>
        <w:jc w:val="center"/>
        <w:rPr>
          <w:b/>
        </w:rPr>
      </w:pPr>
    </w:p>
    <w:p w14:paraId="012A604E" w14:textId="1CA7782E" w:rsidR="00CD36BB" w:rsidRPr="00295819" w:rsidRDefault="00A25B3C" w:rsidP="00126414">
      <w:pPr>
        <w:spacing w:after="0"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Scholarship </w:t>
      </w:r>
      <w:r w:rsidR="00126414" w:rsidRPr="00295819">
        <w:rPr>
          <w:b/>
          <w:sz w:val="40"/>
          <w:szCs w:val="40"/>
        </w:rPr>
        <w:t>Application Form</w:t>
      </w:r>
    </w:p>
    <w:p w14:paraId="51BD2E4E" w14:textId="77777777" w:rsidR="00AB7A2E" w:rsidRPr="00027EE2" w:rsidRDefault="00AB7A2E" w:rsidP="00126414">
      <w:pPr>
        <w:spacing w:after="0"/>
        <w:jc w:val="both"/>
      </w:pPr>
    </w:p>
    <w:p w14:paraId="45BEB008" w14:textId="115F9136" w:rsidR="00126414" w:rsidRDefault="0050182C" w:rsidP="00126414">
      <w:pPr>
        <w:spacing w:after="0" w:line="240" w:lineRule="auto"/>
        <w:jc w:val="both"/>
      </w:pPr>
      <w:r w:rsidRPr="00027EE2">
        <w:t xml:space="preserve">This form is to be used by </w:t>
      </w:r>
      <w:r w:rsidR="001A1F3B" w:rsidRPr="001A1F3B">
        <w:t xml:space="preserve">VCCC Alliance </w:t>
      </w:r>
      <w:r w:rsidR="00295819">
        <w:t xml:space="preserve">Members </w:t>
      </w:r>
      <w:r w:rsidR="001A1F3B" w:rsidRPr="001A1F3B">
        <w:t xml:space="preserve">or </w:t>
      </w:r>
      <w:r w:rsidR="001D507D">
        <w:t>members of the regional cancer workforce</w:t>
      </w:r>
      <w:r w:rsidR="001A1F3B" w:rsidRPr="001A1F3B">
        <w:t xml:space="preserve"> </w:t>
      </w:r>
      <w:r w:rsidR="00CC51FA" w:rsidRPr="00027EE2">
        <w:t xml:space="preserve">who would like to apply for a </w:t>
      </w:r>
      <w:r w:rsidR="00C55F67">
        <w:t>7</w:t>
      </w:r>
      <w:r w:rsidR="00CC51FA" w:rsidRPr="00027EE2">
        <w:t xml:space="preserve">5% fee remission award to support enrolment in </w:t>
      </w:r>
      <w:r w:rsidR="001D507D">
        <w:t xml:space="preserve">the </w:t>
      </w:r>
      <w:r w:rsidR="00C55F67">
        <w:t xml:space="preserve">Emerging Topics in Oncology Series Melbourne </w:t>
      </w:r>
      <w:proofErr w:type="spellStart"/>
      <w:r w:rsidR="00C55F67">
        <w:t>MircroCerts</w:t>
      </w:r>
      <w:proofErr w:type="spellEnd"/>
      <w:r w:rsidR="00C55F67">
        <w:t xml:space="preserve"> (MMC)</w:t>
      </w:r>
      <w:r w:rsidR="00F469CA">
        <w:t xml:space="preserve"> – Clinical Trial Protocol Design. </w:t>
      </w:r>
    </w:p>
    <w:p w14:paraId="4BAF94E1" w14:textId="77777777" w:rsidR="00B420A5" w:rsidRPr="00027EE2" w:rsidRDefault="00B420A5" w:rsidP="00126414">
      <w:pPr>
        <w:spacing w:after="0" w:line="240" w:lineRule="auto"/>
        <w:jc w:val="both"/>
      </w:pPr>
    </w:p>
    <w:tbl>
      <w:tblPr>
        <w:tblStyle w:val="TableGrid"/>
        <w:tblW w:w="10976" w:type="dxa"/>
        <w:tblLook w:val="04A0" w:firstRow="1" w:lastRow="0" w:firstColumn="1" w:lastColumn="0" w:noHBand="0" w:noVBand="1"/>
      </w:tblPr>
      <w:tblGrid>
        <w:gridCol w:w="2943"/>
        <w:gridCol w:w="8033"/>
      </w:tblGrid>
      <w:tr w:rsidR="00317FF7" w:rsidRPr="00027EE2" w14:paraId="45A39F83" w14:textId="77777777" w:rsidTr="00A65A61">
        <w:trPr>
          <w:trHeight w:val="413"/>
        </w:trPr>
        <w:tc>
          <w:tcPr>
            <w:tcW w:w="2943" w:type="dxa"/>
            <w:vAlign w:val="center"/>
          </w:tcPr>
          <w:p w14:paraId="16A98270" w14:textId="56661C84" w:rsidR="00317FF7" w:rsidRPr="00B46D01" w:rsidRDefault="00317FF7" w:rsidP="00D456E4">
            <w:pPr>
              <w:rPr>
                <w:highlight w:val="yellow"/>
              </w:rPr>
            </w:pPr>
            <w:r w:rsidRPr="00B52AC0">
              <w:t>Scholarship type (please select one)</w:t>
            </w:r>
          </w:p>
        </w:tc>
        <w:tc>
          <w:tcPr>
            <w:tcW w:w="8033" w:type="dxa"/>
          </w:tcPr>
          <w:p w14:paraId="789558C9" w14:textId="77777777" w:rsidR="00317FF7" w:rsidRPr="00B52AC0" w:rsidRDefault="00317FF7" w:rsidP="00126414">
            <w:pPr>
              <w:jc w:val="both"/>
            </w:pPr>
            <w:r w:rsidRPr="00B52AC0">
              <w:t xml:space="preserve">Registry Trials (preference will be given to those from non-haematology and non-medical oncology disciplines) </w:t>
            </w:r>
          </w:p>
          <w:p w14:paraId="004A606F" w14:textId="66E19EC8" w:rsidR="00317FF7" w:rsidRPr="00B52AC0" w:rsidRDefault="00317FF7" w:rsidP="00126414">
            <w:pPr>
              <w:jc w:val="both"/>
              <w:rPr>
                <w:b/>
                <w:bCs/>
              </w:rPr>
            </w:pPr>
            <w:r w:rsidRPr="00B52AC0">
              <w:rPr>
                <w:b/>
                <w:bCs/>
              </w:rPr>
              <w:t>OR</w:t>
            </w:r>
          </w:p>
          <w:p w14:paraId="7FFDC60B" w14:textId="27EDBFBE" w:rsidR="00317FF7" w:rsidRPr="00B52AC0" w:rsidRDefault="00317FF7" w:rsidP="00317FF7">
            <w:pPr>
              <w:jc w:val="both"/>
            </w:pPr>
            <w:r w:rsidRPr="00B52AC0">
              <w:t>Clinical Trials Development Hub (preference will be given to those considering early phase)</w:t>
            </w:r>
          </w:p>
        </w:tc>
      </w:tr>
      <w:tr w:rsidR="00C55F67" w:rsidRPr="00027EE2" w14:paraId="248C00F1" w14:textId="77777777" w:rsidTr="00A65A61">
        <w:trPr>
          <w:trHeight w:val="413"/>
        </w:trPr>
        <w:tc>
          <w:tcPr>
            <w:tcW w:w="2943" w:type="dxa"/>
            <w:vAlign w:val="center"/>
          </w:tcPr>
          <w:p w14:paraId="7561A2FD" w14:textId="1BDD9C4C" w:rsidR="00C55F67" w:rsidRPr="00027EE2" w:rsidRDefault="00C55F67" w:rsidP="00D456E4">
            <w:r w:rsidRPr="00027EE2">
              <w:t>Title and name of applicant</w:t>
            </w:r>
          </w:p>
        </w:tc>
        <w:tc>
          <w:tcPr>
            <w:tcW w:w="8033" w:type="dxa"/>
          </w:tcPr>
          <w:p w14:paraId="3DB6B008" w14:textId="77777777" w:rsidR="00C55F67" w:rsidRPr="00027EE2" w:rsidRDefault="00C55F67" w:rsidP="00126414">
            <w:pPr>
              <w:jc w:val="both"/>
            </w:pPr>
          </w:p>
        </w:tc>
      </w:tr>
      <w:tr w:rsidR="003609F0" w:rsidRPr="00027EE2" w14:paraId="1B171975" w14:textId="77777777" w:rsidTr="00D456E4">
        <w:trPr>
          <w:trHeight w:val="1172"/>
        </w:trPr>
        <w:tc>
          <w:tcPr>
            <w:tcW w:w="2943" w:type="dxa"/>
            <w:vAlign w:val="center"/>
          </w:tcPr>
          <w:p w14:paraId="6354F2AF" w14:textId="2DE8A950" w:rsidR="003609F0" w:rsidRPr="00027EE2" w:rsidRDefault="00AC296A" w:rsidP="00D456E4">
            <w:r w:rsidRPr="00027EE2">
              <w:t xml:space="preserve">Health Care, Medical </w:t>
            </w:r>
            <w:r w:rsidR="00F9194F" w:rsidRPr="00027EE2">
              <w:t xml:space="preserve">Research </w:t>
            </w:r>
            <w:r w:rsidRPr="00027EE2">
              <w:t xml:space="preserve">Institute or Educational </w:t>
            </w:r>
            <w:r w:rsidR="00CD36BB" w:rsidRPr="00027EE2">
              <w:t>organisation</w:t>
            </w:r>
          </w:p>
          <w:p w14:paraId="4CEF0D39" w14:textId="77777777" w:rsidR="003609F0" w:rsidRPr="00027EE2" w:rsidRDefault="003609F0" w:rsidP="00D456E4">
            <w:r w:rsidRPr="00027EE2">
              <w:t>(</w:t>
            </w:r>
            <w:proofErr w:type="spellStart"/>
            <w:proofErr w:type="gramStart"/>
            <w:r w:rsidRPr="00027EE2">
              <w:t>eg</w:t>
            </w:r>
            <w:proofErr w:type="spellEnd"/>
            <w:proofErr w:type="gramEnd"/>
            <w:r w:rsidRPr="00027EE2">
              <w:t>: St Vincent’s Hospital)</w:t>
            </w:r>
          </w:p>
        </w:tc>
        <w:tc>
          <w:tcPr>
            <w:tcW w:w="8033" w:type="dxa"/>
          </w:tcPr>
          <w:p w14:paraId="09DB21E5" w14:textId="77777777" w:rsidR="003609F0" w:rsidRPr="00027EE2" w:rsidRDefault="003609F0" w:rsidP="00126414">
            <w:pPr>
              <w:jc w:val="both"/>
            </w:pPr>
          </w:p>
          <w:p w14:paraId="36B00E08" w14:textId="77777777" w:rsidR="003609F0" w:rsidRPr="00027EE2" w:rsidRDefault="003609F0" w:rsidP="00126414">
            <w:pPr>
              <w:jc w:val="both"/>
            </w:pPr>
          </w:p>
        </w:tc>
      </w:tr>
      <w:tr w:rsidR="0077756B" w:rsidRPr="00027EE2" w14:paraId="76AA33DF" w14:textId="77777777" w:rsidTr="00A65A61">
        <w:trPr>
          <w:trHeight w:val="692"/>
        </w:trPr>
        <w:tc>
          <w:tcPr>
            <w:tcW w:w="2943" w:type="dxa"/>
            <w:vAlign w:val="center"/>
          </w:tcPr>
          <w:p w14:paraId="60385B18" w14:textId="77777777" w:rsidR="00CD36BB" w:rsidRPr="00027EE2" w:rsidRDefault="00CD36BB" w:rsidP="00D456E4">
            <w:r w:rsidRPr="00027EE2">
              <w:t xml:space="preserve">Department </w:t>
            </w:r>
          </w:p>
          <w:p w14:paraId="6D0B8D65" w14:textId="77777777" w:rsidR="0077756B" w:rsidRPr="00027EE2" w:rsidRDefault="00B834AF" w:rsidP="00D456E4">
            <w:r w:rsidRPr="00027EE2">
              <w:t>(</w:t>
            </w:r>
            <w:proofErr w:type="spellStart"/>
            <w:proofErr w:type="gramStart"/>
            <w:r w:rsidRPr="00027EE2">
              <w:t>eg</w:t>
            </w:r>
            <w:proofErr w:type="gramEnd"/>
            <w:r w:rsidRPr="00027EE2">
              <w:t>.</w:t>
            </w:r>
            <w:proofErr w:type="spellEnd"/>
            <w:r w:rsidRPr="00027EE2">
              <w:t xml:space="preserve"> Dept. of Palliative Care</w:t>
            </w:r>
            <w:r w:rsidR="00CD36BB" w:rsidRPr="00027EE2">
              <w:t xml:space="preserve">) </w:t>
            </w:r>
          </w:p>
        </w:tc>
        <w:tc>
          <w:tcPr>
            <w:tcW w:w="8033" w:type="dxa"/>
          </w:tcPr>
          <w:p w14:paraId="6F3C482F" w14:textId="77777777" w:rsidR="0077756B" w:rsidRPr="00027EE2" w:rsidRDefault="0077756B" w:rsidP="00126414">
            <w:pPr>
              <w:jc w:val="both"/>
            </w:pPr>
          </w:p>
        </w:tc>
      </w:tr>
      <w:tr w:rsidR="00C572B1" w:rsidRPr="00027EE2" w14:paraId="56E61194" w14:textId="77777777" w:rsidTr="00A65A61">
        <w:trPr>
          <w:trHeight w:val="800"/>
        </w:trPr>
        <w:tc>
          <w:tcPr>
            <w:tcW w:w="2943" w:type="dxa"/>
            <w:vAlign w:val="center"/>
          </w:tcPr>
          <w:p w14:paraId="7A94FB80" w14:textId="77777777" w:rsidR="00750D33" w:rsidRPr="00027EE2" w:rsidRDefault="00CD36BB" w:rsidP="00D456E4">
            <w:r w:rsidRPr="00027EE2">
              <w:t>Current role</w:t>
            </w:r>
          </w:p>
          <w:p w14:paraId="408169B1" w14:textId="77777777" w:rsidR="00CD36BB" w:rsidRPr="00027EE2" w:rsidRDefault="00CD36BB" w:rsidP="005F1E74">
            <w:r w:rsidRPr="00027EE2">
              <w:t>(</w:t>
            </w:r>
            <w:proofErr w:type="spellStart"/>
            <w:proofErr w:type="gramStart"/>
            <w:r w:rsidRPr="00027EE2">
              <w:t>eg</w:t>
            </w:r>
            <w:proofErr w:type="gramEnd"/>
            <w:r w:rsidRPr="00027EE2">
              <w:t>.</w:t>
            </w:r>
            <w:proofErr w:type="spellEnd"/>
            <w:r w:rsidRPr="00027EE2">
              <w:t xml:space="preserve"> </w:t>
            </w:r>
            <w:r w:rsidR="00D456E4" w:rsidRPr="00027EE2">
              <w:t xml:space="preserve">Head of </w:t>
            </w:r>
            <w:r w:rsidR="005F1E74" w:rsidRPr="00027EE2">
              <w:t>Haematology</w:t>
            </w:r>
            <w:r w:rsidRPr="00027EE2">
              <w:t>, NUM)</w:t>
            </w:r>
          </w:p>
        </w:tc>
        <w:tc>
          <w:tcPr>
            <w:tcW w:w="8033" w:type="dxa"/>
          </w:tcPr>
          <w:p w14:paraId="3FC07F72" w14:textId="77777777" w:rsidR="00C572B1" w:rsidRPr="00027EE2" w:rsidRDefault="00C572B1" w:rsidP="00126414">
            <w:pPr>
              <w:jc w:val="both"/>
            </w:pPr>
          </w:p>
        </w:tc>
      </w:tr>
      <w:tr w:rsidR="00750D33" w:rsidRPr="00027EE2" w14:paraId="63B0F7A1" w14:textId="77777777" w:rsidTr="00931572">
        <w:trPr>
          <w:trHeight w:val="362"/>
        </w:trPr>
        <w:tc>
          <w:tcPr>
            <w:tcW w:w="2943" w:type="dxa"/>
            <w:vAlign w:val="center"/>
          </w:tcPr>
          <w:p w14:paraId="235B1CE5" w14:textId="18B3E18D" w:rsidR="004D6F09" w:rsidRPr="00B420A5" w:rsidRDefault="004D6F09" w:rsidP="002C7247">
            <w:pPr>
              <w:rPr>
                <w:rFonts w:cstheme="minorHAnsi"/>
                <w:lang w:eastAsia="en-US"/>
              </w:rPr>
            </w:pPr>
            <w:r w:rsidRPr="00B420A5">
              <w:rPr>
                <w:rFonts w:cstheme="minorHAnsi"/>
                <w:lang w:eastAsia="en-US"/>
              </w:rPr>
              <w:t>An introduction of yourself</w:t>
            </w:r>
          </w:p>
        </w:tc>
        <w:tc>
          <w:tcPr>
            <w:tcW w:w="8033" w:type="dxa"/>
          </w:tcPr>
          <w:p w14:paraId="79704917" w14:textId="77777777" w:rsidR="00750D33" w:rsidRPr="00027EE2" w:rsidRDefault="00750D33" w:rsidP="00126414">
            <w:pPr>
              <w:jc w:val="both"/>
              <w:rPr>
                <w:rFonts w:cstheme="minorHAnsi"/>
              </w:rPr>
            </w:pPr>
          </w:p>
        </w:tc>
      </w:tr>
      <w:tr w:rsidR="00931572" w:rsidRPr="00027EE2" w14:paraId="68882036" w14:textId="77777777" w:rsidTr="00931572">
        <w:trPr>
          <w:trHeight w:val="1242"/>
        </w:trPr>
        <w:tc>
          <w:tcPr>
            <w:tcW w:w="2943" w:type="dxa"/>
            <w:vAlign w:val="center"/>
          </w:tcPr>
          <w:p w14:paraId="0B0B8335" w14:textId="14B04805" w:rsidR="00931572" w:rsidRPr="004D6F09" w:rsidRDefault="00931572" w:rsidP="002C7247">
            <w:pPr>
              <w:rPr>
                <w:rFonts w:cstheme="minorHAnsi"/>
                <w:lang w:eastAsia="en-US"/>
              </w:rPr>
            </w:pPr>
            <w:r w:rsidRPr="00B420A5">
              <w:rPr>
                <w:rFonts w:cstheme="minorHAnsi"/>
                <w:lang w:eastAsia="en-US"/>
              </w:rPr>
              <w:t xml:space="preserve">What is your current involvement in cancer research, </w:t>
            </w:r>
            <w:r w:rsidR="00C03718" w:rsidRPr="00B420A5">
              <w:rPr>
                <w:rFonts w:cstheme="minorHAnsi"/>
                <w:lang w:eastAsia="en-US"/>
              </w:rPr>
              <w:t>education,</w:t>
            </w:r>
            <w:r w:rsidRPr="00B420A5">
              <w:rPr>
                <w:rFonts w:cstheme="minorHAnsi"/>
                <w:lang w:eastAsia="en-US"/>
              </w:rPr>
              <w:t xml:space="preserve"> or clinical care?</w:t>
            </w:r>
          </w:p>
        </w:tc>
        <w:tc>
          <w:tcPr>
            <w:tcW w:w="8033" w:type="dxa"/>
          </w:tcPr>
          <w:p w14:paraId="53B52CE5" w14:textId="77777777" w:rsidR="00931572" w:rsidRPr="00027EE2" w:rsidRDefault="00931572" w:rsidP="00126414">
            <w:pPr>
              <w:jc w:val="both"/>
              <w:rPr>
                <w:rFonts w:cstheme="minorHAnsi"/>
              </w:rPr>
            </w:pPr>
          </w:p>
        </w:tc>
      </w:tr>
      <w:tr w:rsidR="00931572" w:rsidRPr="00027EE2" w14:paraId="76619812" w14:textId="77777777" w:rsidTr="00B420A5">
        <w:trPr>
          <w:trHeight w:val="1862"/>
        </w:trPr>
        <w:tc>
          <w:tcPr>
            <w:tcW w:w="2943" w:type="dxa"/>
            <w:vAlign w:val="center"/>
          </w:tcPr>
          <w:p w14:paraId="19A30A80" w14:textId="77777777" w:rsidR="00931572" w:rsidRPr="00027EE2" w:rsidRDefault="00931572" w:rsidP="00B420A5">
            <w:r w:rsidRPr="00027EE2">
              <w:t>What contribution would this make to your professional development and future career?</w:t>
            </w:r>
          </w:p>
          <w:p w14:paraId="1ED699A2" w14:textId="77777777" w:rsidR="00931572" w:rsidRPr="00027EE2" w:rsidRDefault="00931572" w:rsidP="002C7247">
            <w:pPr>
              <w:rPr>
                <w:rFonts w:cstheme="minorHAnsi"/>
              </w:rPr>
            </w:pPr>
          </w:p>
          <w:p w14:paraId="44006FF9" w14:textId="025FACB3" w:rsidR="00931572" w:rsidRPr="004D6F09" w:rsidRDefault="00931572" w:rsidP="00B420A5">
            <w:pPr>
              <w:rPr>
                <w:rFonts w:cstheme="minorHAnsi"/>
                <w:lang w:eastAsia="en-US"/>
              </w:rPr>
            </w:pPr>
            <w:r>
              <w:rPr>
                <w:rFonts w:cstheme="minorHAnsi"/>
                <w:i/>
              </w:rPr>
              <w:t>Limited to 500</w:t>
            </w:r>
            <w:r w:rsidRPr="00B14F97">
              <w:rPr>
                <w:rFonts w:cstheme="minorHAnsi"/>
                <w:i/>
              </w:rPr>
              <w:t xml:space="preserve"> words</w:t>
            </w:r>
          </w:p>
        </w:tc>
        <w:tc>
          <w:tcPr>
            <w:tcW w:w="8033" w:type="dxa"/>
          </w:tcPr>
          <w:p w14:paraId="5FD480E4" w14:textId="77777777" w:rsidR="00931572" w:rsidRPr="00027EE2" w:rsidRDefault="00931572" w:rsidP="00126414">
            <w:pPr>
              <w:jc w:val="both"/>
              <w:rPr>
                <w:rFonts w:cstheme="minorHAnsi"/>
              </w:rPr>
            </w:pPr>
          </w:p>
        </w:tc>
      </w:tr>
    </w:tbl>
    <w:p w14:paraId="6F341788" w14:textId="77777777" w:rsidR="00F62F5F" w:rsidRPr="00027EE2" w:rsidRDefault="00F62F5F" w:rsidP="004A5611"/>
    <w:p w14:paraId="165950EC" w14:textId="735F7B4C" w:rsidR="00B52AC0" w:rsidRPr="00B52AC0" w:rsidRDefault="004A5611" w:rsidP="00B52AC0">
      <w:r w:rsidRPr="00B52AC0">
        <w:t xml:space="preserve">Please attach </w:t>
      </w:r>
      <w:r w:rsidR="00C03718" w:rsidRPr="00B52AC0">
        <w:t xml:space="preserve">your curriculum vitae </w:t>
      </w:r>
      <w:r w:rsidRPr="00B52AC0">
        <w:t>to this form</w:t>
      </w:r>
      <w:r w:rsidR="00B52AC0" w:rsidRPr="00B52AC0">
        <w:t xml:space="preserve"> and email </w:t>
      </w:r>
      <w:r w:rsidR="00B52AC0" w:rsidRPr="00B52AC0">
        <w:t>Clinical Trials Development Hub and early phase trials scholarship</w:t>
      </w:r>
      <w:r w:rsidR="00B52AC0" w:rsidRPr="00B52AC0">
        <w:t xml:space="preserve"> applications to </w:t>
      </w:r>
      <w:hyperlink r:id="rId8" w:history="1">
        <w:r w:rsidR="00B52AC0" w:rsidRPr="00B52AC0">
          <w:rPr>
            <w:rStyle w:val="Hyperlink"/>
          </w:rPr>
          <w:t>elizabeth.diao@unimelb.edu.au</w:t>
        </w:r>
      </w:hyperlink>
      <w:r w:rsidR="00B52AC0" w:rsidRPr="00B52AC0">
        <w:t xml:space="preserve"> and </w:t>
      </w:r>
      <w:r w:rsidR="00B52AC0" w:rsidRPr="00B52AC0">
        <w:t>Registry Trials scholarships</w:t>
      </w:r>
      <w:r w:rsidR="00B52AC0" w:rsidRPr="00B52AC0">
        <w:t xml:space="preserve"> applications to</w:t>
      </w:r>
      <w:r w:rsidR="00B52AC0" w:rsidRPr="00B52AC0">
        <w:t xml:space="preserve"> </w:t>
      </w:r>
      <w:hyperlink r:id="rId9" w:history="1">
        <w:r w:rsidR="00B52AC0" w:rsidRPr="00B52AC0">
          <w:rPr>
            <w:rStyle w:val="Hyperlink"/>
          </w:rPr>
          <w:t>eleonora.kay@unimelb.edu.au</w:t>
        </w:r>
      </w:hyperlink>
    </w:p>
    <w:p w14:paraId="4689CDE6" w14:textId="7B8223E7" w:rsidR="00D87844" w:rsidRPr="00027EE2" w:rsidRDefault="00D87844" w:rsidP="00D87844"/>
    <w:sectPr w:rsidR="00D87844" w:rsidRPr="00027EE2" w:rsidSect="0012641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BC04F" w14:textId="77777777" w:rsidR="00692EEF" w:rsidRDefault="00692EEF" w:rsidP="000C48A9">
      <w:pPr>
        <w:spacing w:after="0" w:line="240" w:lineRule="auto"/>
      </w:pPr>
      <w:r>
        <w:separator/>
      </w:r>
    </w:p>
  </w:endnote>
  <w:endnote w:type="continuationSeparator" w:id="0">
    <w:p w14:paraId="37552DA0" w14:textId="77777777" w:rsidR="00692EEF" w:rsidRDefault="00692EEF" w:rsidP="000C48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EB4E5" w14:textId="77777777" w:rsidR="00692EEF" w:rsidRDefault="00692EEF" w:rsidP="000C48A9">
      <w:pPr>
        <w:spacing w:after="0" w:line="240" w:lineRule="auto"/>
      </w:pPr>
      <w:r>
        <w:separator/>
      </w:r>
    </w:p>
  </w:footnote>
  <w:footnote w:type="continuationSeparator" w:id="0">
    <w:p w14:paraId="05AC2749" w14:textId="77777777" w:rsidR="00692EEF" w:rsidRDefault="00692EEF" w:rsidP="000C48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F1A37"/>
    <w:multiLevelType w:val="hybridMultilevel"/>
    <w:tmpl w:val="03FEA312"/>
    <w:lvl w:ilvl="0" w:tplc="683675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224E3"/>
    <w:multiLevelType w:val="hybridMultilevel"/>
    <w:tmpl w:val="B9E07E6A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55B751E"/>
    <w:multiLevelType w:val="hybridMultilevel"/>
    <w:tmpl w:val="AB58F55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F367480"/>
    <w:multiLevelType w:val="hybridMultilevel"/>
    <w:tmpl w:val="5038DF9C"/>
    <w:lvl w:ilvl="0" w:tplc="FE4409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44905"/>
    <w:multiLevelType w:val="hybridMultilevel"/>
    <w:tmpl w:val="F9EA2D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DA7253"/>
    <w:multiLevelType w:val="hybridMultilevel"/>
    <w:tmpl w:val="81B8F7E6"/>
    <w:lvl w:ilvl="0" w:tplc="9B86151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124E5"/>
    <w:multiLevelType w:val="hybridMultilevel"/>
    <w:tmpl w:val="FCFCEF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AB01558"/>
    <w:multiLevelType w:val="hybridMultilevel"/>
    <w:tmpl w:val="1C845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5253BF"/>
    <w:multiLevelType w:val="hybridMultilevel"/>
    <w:tmpl w:val="D35A9B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69032954">
    <w:abstractNumId w:val="0"/>
  </w:num>
  <w:num w:numId="2" w16cid:durableId="1916087306">
    <w:abstractNumId w:val="3"/>
  </w:num>
  <w:num w:numId="3" w16cid:durableId="2089039719">
    <w:abstractNumId w:val="5"/>
  </w:num>
  <w:num w:numId="4" w16cid:durableId="1522822215">
    <w:abstractNumId w:val="1"/>
  </w:num>
  <w:num w:numId="5" w16cid:durableId="809135151">
    <w:abstractNumId w:val="6"/>
  </w:num>
  <w:num w:numId="6" w16cid:durableId="196552294">
    <w:abstractNumId w:val="2"/>
  </w:num>
  <w:num w:numId="7" w16cid:durableId="887764741">
    <w:abstractNumId w:val="4"/>
  </w:num>
  <w:num w:numId="8" w16cid:durableId="731851851">
    <w:abstractNumId w:val="7"/>
  </w:num>
  <w:num w:numId="9" w16cid:durableId="9143879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JLU1NDU3MDY0sTcyUdpeDU4uLM/DyQAsNaAPzvFUUsAAAA"/>
  </w:docVars>
  <w:rsids>
    <w:rsidRoot w:val="00AD01E9"/>
    <w:rsid w:val="000138EA"/>
    <w:rsid w:val="00013EC6"/>
    <w:rsid w:val="00027EE2"/>
    <w:rsid w:val="000313DF"/>
    <w:rsid w:val="000529EC"/>
    <w:rsid w:val="00056714"/>
    <w:rsid w:val="000742F7"/>
    <w:rsid w:val="000747B7"/>
    <w:rsid w:val="00081B26"/>
    <w:rsid w:val="000A6119"/>
    <w:rsid w:val="000B0A98"/>
    <w:rsid w:val="000C2075"/>
    <w:rsid w:val="000C48A9"/>
    <w:rsid w:val="000F135E"/>
    <w:rsid w:val="0011060C"/>
    <w:rsid w:val="00126414"/>
    <w:rsid w:val="00141323"/>
    <w:rsid w:val="001625DA"/>
    <w:rsid w:val="00194783"/>
    <w:rsid w:val="001A1F3B"/>
    <w:rsid w:val="001C4DBD"/>
    <w:rsid w:val="001C54E3"/>
    <w:rsid w:val="001D1FD6"/>
    <w:rsid w:val="001D507D"/>
    <w:rsid w:val="0022786E"/>
    <w:rsid w:val="00233676"/>
    <w:rsid w:val="00274A7E"/>
    <w:rsid w:val="00295819"/>
    <w:rsid w:val="002B6C50"/>
    <w:rsid w:val="002C7247"/>
    <w:rsid w:val="002D0227"/>
    <w:rsid w:val="002F4B8B"/>
    <w:rsid w:val="003032C9"/>
    <w:rsid w:val="00317FF7"/>
    <w:rsid w:val="00336388"/>
    <w:rsid w:val="00357ECE"/>
    <w:rsid w:val="003609F0"/>
    <w:rsid w:val="00367BAF"/>
    <w:rsid w:val="00370DC9"/>
    <w:rsid w:val="003D15E8"/>
    <w:rsid w:val="003D4A85"/>
    <w:rsid w:val="003D4C53"/>
    <w:rsid w:val="00407660"/>
    <w:rsid w:val="00412964"/>
    <w:rsid w:val="0042229C"/>
    <w:rsid w:val="004512A7"/>
    <w:rsid w:val="004515FE"/>
    <w:rsid w:val="00456009"/>
    <w:rsid w:val="004A5611"/>
    <w:rsid w:val="004C7961"/>
    <w:rsid w:val="004D2948"/>
    <w:rsid w:val="004D4C0A"/>
    <w:rsid w:val="004D6F09"/>
    <w:rsid w:val="004E04E2"/>
    <w:rsid w:val="004E47F0"/>
    <w:rsid w:val="0050182C"/>
    <w:rsid w:val="00520841"/>
    <w:rsid w:val="0056419F"/>
    <w:rsid w:val="005F1E74"/>
    <w:rsid w:val="00623C2C"/>
    <w:rsid w:val="00662024"/>
    <w:rsid w:val="00692EEF"/>
    <w:rsid w:val="006D11BE"/>
    <w:rsid w:val="006D5089"/>
    <w:rsid w:val="006D6A73"/>
    <w:rsid w:val="006E0E0F"/>
    <w:rsid w:val="00750D33"/>
    <w:rsid w:val="0076056F"/>
    <w:rsid w:val="00766FD0"/>
    <w:rsid w:val="007747E6"/>
    <w:rsid w:val="0077756B"/>
    <w:rsid w:val="007850B3"/>
    <w:rsid w:val="007F72C7"/>
    <w:rsid w:val="0083598F"/>
    <w:rsid w:val="00851AFC"/>
    <w:rsid w:val="008C57B8"/>
    <w:rsid w:val="008D2109"/>
    <w:rsid w:val="008D442F"/>
    <w:rsid w:val="008E13A2"/>
    <w:rsid w:val="008E6482"/>
    <w:rsid w:val="00931572"/>
    <w:rsid w:val="00972F3D"/>
    <w:rsid w:val="009944CE"/>
    <w:rsid w:val="00A203A8"/>
    <w:rsid w:val="00A25B3C"/>
    <w:rsid w:val="00A4081B"/>
    <w:rsid w:val="00A442BD"/>
    <w:rsid w:val="00A5164E"/>
    <w:rsid w:val="00A53278"/>
    <w:rsid w:val="00A53858"/>
    <w:rsid w:val="00A549C2"/>
    <w:rsid w:val="00A56CEE"/>
    <w:rsid w:val="00A65A61"/>
    <w:rsid w:val="00A95B49"/>
    <w:rsid w:val="00AA2F5A"/>
    <w:rsid w:val="00AB7A2E"/>
    <w:rsid w:val="00AC1AAE"/>
    <w:rsid w:val="00AC296A"/>
    <w:rsid w:val="00AD01E9"/>
    <w:rsid w:val="00AE3AF8"/>
    <w:rsid w:val="00B05837"/>
    <w:rsid w:val="00B05FFF"/>
    <w:rsid w:val="00B14F97"/>
    <w:rsid w:val="00B36296"/>
    <w:rsid w:val="00B37F02"/>
    <w:rsid w:val="00B420A5"/>
    <w:rsid w:val="00B46D01"/>
    <w:rsid w:val="00B52AC0"/>
    <w:rsid w:val="00B567CC"/>
    <w:rsid w:val="00B70F11"/>
    <w:rsid w:val="00B76754"/>
    <w:rsid w:val="00B834AF"/>
    <w:rsid w:val="00BA59BA"/>
    <w:rsid w:val="00C017C0"/>
    <w:rsid w:val="00C03718"/>
    <w:rsid w:val="00C4493D"/>
    <w:rsid w:val="00C46A1D"/>
    <w:rsid w:val="00C53817"/>
    <w:rsid w:val="00C55F67"/>
    <w:rsid w:val="00C572B1"/>
    <w:rsid w:val="00C77569"/>
    <w:rsid w:val="00C82C23"/>
    <w:rsid w:val="00C95CF7"/>
    <w:rsid w:val="00CA4A03"/>
    <w:rsid w:val="00CB3B62"/>
    <w:rsid w:val="00CC51FA"/>
    <w:rsid w:val="00CD36BB"/>
    <w:rsid w:val="00CD6AA5"/>
    <w:rsid w:val="00CF436E"/>
    <w:rsid w:val="00D456E4"/>
    <w:rsid w:val="00D63B9D"/>
    <w:rsid w:val="00D663EE"/>
    <w:rsid w:val="00D70E5C"/>
    <w:rsid w:val="00D87844"/>
    <w:rsid w:val="00D90DB7"/>
    <w:rsid w:val="00D9244A"/>
    <w:rsid w:val="00E33657"/>
    <w:rsid w:val="00EE78F8"/>
    <w:rsid w:val="00F27B66"/>
    <w:rsid w:val="00F4461C"/>
    <w:rsid w:val="00F469CA"/>
    <w:rsid w:val="00F50815"/>
    <w:rsid w:val="00F62F5F"/>
    <w:rsid w:val="00F9194F"/>
    <w:rsid w:val="00FC06BF"/>
    <w:rsid w:val="00FC1F18"/>
    <w:rsid w:val="00FE02F5"/>
    <w:rsid w:val="00FF6F45"/>
    <w:rsid w:val="00FF7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655967"/>
  <w15:docId w15:val="{B71D3FC6-3E47-41B0-B664-611FF433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D01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09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48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8A9"/>
  </w:style>
  <w:style w:type="paragraph" w:styleId="Footer">
    <w:name w:val="footer"/>
    <w:basedOn w:val="Normal"/>
    <w:link w:val="FooterChar"/>
    <w:uiPriority w:val="99"/>
    <w:unhideWhenUsed/>
    <w:rsid w:val="000C48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8A9"/>
  </w:style>
  <w:style w:type="paragraph" w:styleId="BalloonText">
    <w:name w:val="Balloon Text"/>
    <w:basedOn w:val="Normal"/>
    <w:link w:val="BalloonTextChar"/>
    <w:uiPriority w:val="99"/>
    <w:semiHidden/>
    <w:unhideWhenUsed/>
    <w:rsid w:val="000C4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8A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203A8"/>
    <w:rPr>
      <w:color w:val="0000FF" w:themeColor="hyperlink"/>
      <w:u w:val="single"/>
    </w:rPr>
  </w:style>
  <w:style w:type="paragraph" w:customStyle="1" w:styleId="TickboxBullet">
    <w:name w:val="Tickbox Bullet"/>
    <w:basedOn w:val="Normal"/>
    <w:rsid w:val="00750D33"/>
    <w:pPr>
      <w:autoSpaceDE w:val="0"/>
      <w:autoSpaceDN w:val="0"/>
      <w:adjustRightInd w:val="0"/>
      <w:spacing w:before="80" w:after="120" w:line="260" w:lineRule="exact"/>
      <w:ind w:left="336" w:hanging="336"/>
    </w:pPr>
    <w:rPr>
      <w:rFonts w:ascii="Calibri" w:eastAsia="Times New Roman" w:hAnsi="Calibr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456E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461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D507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52A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29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izabeth.diao@unimelb.edu.au?subject=Scholarships%20-%20Clinical%20Trials%20Development%20Hub%20and%20early%20phase%20trial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elizabeth.diao@unimelb.edu.au?subject=Registry%20trials%20scholarship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8</Words>
  <Characters>1418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elbourne</Company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nec</dc:creator>
  <cp:lastModifiedBy>Michelle Henderson</cp:lastModifiedBy>
  <cp:revision>2</cp:revision>
  <cp:lastPrinted>2014-10-10T02:52:00Z</cp:lastPrinted>
  <dcterms:created xsi:type="dcterms:W3CDTF">2023-06-16T00:45:00Z</dcterms:created>
  <dcterms:modified xsi:type="dcterms:W3CDTF">2023-06-16T00:45:00Z</dcterms:modified>
</cp:coreProperties>
</file>